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5416E" w14:textId="4D1A8770" w:rsidR="004817F1" w:rsidRDefault="004817F1" w:rsidP="004817F1">
      <w:pPr>
        <w:ind w:right="-720"/>
        <w:jc w:val="center"/>
        <w:rPr>
          <w:b/>
          <w:bCs/>
        </w:rPr>
      </w:pPr>
      <w:r>
        <w:rPr>
          <w:b/>
          <w:bCs/>
        </w:rPr>
        <w:t>Steven Korner, Ph.D.</w:t>
      </w:r>
    </w:p>
    <w:p w14:paraId="0DCAA4FD" w14:textId="17BB0B62" w:rsidR="004817F1" w:rsidRDefault="004817F1" w:rsidP="004817F1">
      <w:pPr>
        <w:ind w:right="-720"/>
        <w:jc w:val="center"/>
        <w:rPr>
          <w:b/>
          <w:bCs/>
        </w:rPr>
      </w:pPr>
      <w:r>
        <w:rPr>
          <w:b/>
          <w:bCs/>
        </w:rPr>
        <w:t>Licensed Psychologist #1584</w:t>
      </w:r>
    </w:p>
    <w:p w14:paraId="7DB06D50" w14:textId="5804039C" w:rsidR="004817F1" w:rsidRDefault="004817F1" w:rsidP="004817F1">
      <w:pPr>
        <w:ind w:right="-720"/>
        <w:jc w:val="center"/>
        <w:rPr>
          <w:b/>
          <w:bCs/>
        </w:rPr>
      </w:pPr>
      <w:r>
        <w:rPr>
          <w:b/>
          <w:bCs/>
        </w:rPr>
        <w:t>135 County Road</w:t>
      </w:r>
    </w:p>
    <w:p w14:paraId="2D0B4FDD" w14:textId="0B79BA79" w:rsidR="004817F1" w:rsidRDefault="004817F1" w:rsidP="004817F1">
      <w:pPr>
        <w:ind w:right="-720"/>
        <w:jc w:val="center"/>
        <w:rPr>
          <w:b/>
          <w:bCs/>
        </w:rPr>
      </w:pPr>
      <w:r>
        <w:rPr>
          <w:b/>
          <w:bCs/>
        </w:rPr>
        <w:t>Cresskill, New Jersey 07626</w:t>
      </w:r>
    </w:p>
    <w:p w14:paraId="57F36B07" w14:textId="6C70EA3B" w:rsidR="004817F1" w:rsidRDefault="004817F1" w:rsidP="004817F1">
      <w:pPr>
        <w:ind w:right="-720"/>
        <w:jc w:val="center"/>
        <w:rPr>
          <w:b/>
          <w:bCs/>
        </w:rPr>
      </w:pPr>
      <w:r>
        <w:rPr>
          <w:b/>
          <w:bCs/>
        </w:rPr>
        <w:t>(201) 894-8881</w:t>
      </w:r>
    </w:p>
    <w:p w14:paraId="1C0BCB0F" w14:textId="77777777" w:rsidR="004817F1" w:rsidRDefault="004817F1" w:rsidP="00006B41">
      <w:pPr>
        <w:ind w:right="-720"/>
        <w:rPr>
          <w:b/>
          <w:bCs/>
        </w:rPr>
      </w:pPr>
    </w:p>
    <w:p w14:paraId="4E708FA3" w14:textId="42D6C7BA" w:rsidR="00A64A80" w:rsidRDefault="00006B41" w:rsidP="004817F1">
      <w:pPr>
        <w:ind w:right="-720"/>
        <w:jc w:val="center"/>
      </w:pPr>
      <w:r>
        <w:rPr>
          <w:b/>
          <w:bCs/>
        </w:rPr>
        <w:t xml:space="preserve">INFORMED CONSENT </w:t>
      </w:r>
      <w:r w:rsidR="00EC40BE" w:rsidRPr="00EC40BE">
        <w:rPr>
          <w:b/>
          <w:bCs/>
        </w:rPr>
        <w:t>CHECKLIST FOR TELEPSYCHOLOGICAL SERVICES</w:t>
      </w:r>
    </w:p>
    <w:p w14:paraId="7207345D" w14:textId="1970C561" w:rsidR="00EC40BE" w:rsidRDefault="00EC40BE"/>
    <w:p w14:paraId="1650DBCE" w14:textId="0B6537BA" w:rsidR="00EC40BE" w:rsidRDefault="00634F69">
      <w:r>
        <w:t>As we begin</w:t>
      </w:r>
      <w:r w:rsidR="00EC40BE">
        <w:t xml:space="preserve"> </w:t>
      </w:r>
      <w:r w:rsidR="00006B41">
        <w:t>video-conferencing</w:t>
      </w:r>
      <w:r w:rsidR="00EC40BE">
        <w:t xml:space="preserve"> services, </w:t>
      </w:r>
      <w:r w:rsidR="00E60CEC">
        <w:t xml:space="preserve">I have been notified and </w:t>
      </w:r>
      <w:r w:rsidR="00E456EB">
        <w:t xml:space="preserve">agree to </w:t>
      </w:r>
      <w:r w:rsidR="00EC40BE">
        <w:t>the following:</w:t>
      </w:r>
    </w:p>
    <w:p w14:paraId="1FEE61F2" w14:textId="6D3AE685" w:rsidR="00EC40BE" w:rsidRDefault="00EC40BE" w:rsidP="00E456EB"/>
    <w:p w14:paraId="77FCBC92" w14:textId="6F270D8A" w:rsidR="00C365A7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>C</w:t>
      </w:r>
      <w:r w:rsidR="00C365A7">
        <w:t>onfidentiality still applies</w:t>
      </w:r>
      <w:r w:rsidR="00831480">
        <w:t xml:space="preserve"> for telepsychology services</w:t>
      </w:r>
      <w:r w:rsidR="00C365A7">
        <w:t xml:space="preserve">, and </w:t>
      </w:r>
      <w:r w:rsidR="00E373E9">
        <w:t>nobody</w:t>
      </w:r>
      <w:r w:rsidR="00C365A7">
        <w:t xml:space="preserve"> will record the session without the permission </w:t>
      </w:r>
      <w:r w:rsidR="000F4D77">
        <w:t>from</w:t>
      </w:r>
      <w:r w:rsidR="00C365A7">
        <w:t xml:space="preserve"> the other</w:t>
      </w:r>
      <w:r w:rsidR="00E373E9">
        <w:t>s</w:t>
      </w:r>
      <w:r>
        <w:t xml:space="preserve"> person</w:t>
      </w:r>
      <w:r w:rsidR="00E373E9">
        <w:t>(s)</w:t>
      </w:r>
      <w:r w:rsidR="006378AC">
        <w:t>.</w:t>
      </w:r>
    </w:p>
    <w:p w14:paraId="404F5775" w14:textId="7575947F" w:rsidR="00EC40BE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 xml:space="preserve">We agree </w:t>
      </w:r>
      <w:r w:rsidR="00EC40BE">
        <w:t xml:space="preserve">to use the </w:t>
      </w:r>
      <w:r w:rsidR="00E60CEC">
        <w:t xml:space="preserve">secure </w:t>
      </w:r>
      <w:r w:rsidR="00EC40BE">
        <w:t xml:space="preserve">video-conferencing platform selected for our </w:t>
      </w:r>
      <w:r w:rsidR="003D6D18">
        <w:t xml:space="preserve">virtual </w:t>
      </w:r>
      <w:r w:rsidR="00EC40BE">
        <w:t>sessions</w:t>
      </w:r>
      <w:r w:rsidR="003D6D18">
        <w:t xml:space="preserve">, </w:t>
      </w:r>
      <w:r>
        <w:t xml:space="preserve">and </w:t>
      </w:r>
      <w:r w:rsidR="004817F1">
        <w:t>I</w:t>
      </w:r>
      <w:r>
        <w:t xml:space="preserve"> will </w:t>
      </w:r>
      <w:r w:rsidR="009E6520">
        <w:t>explain</w:t>
      </w:r>
      <w:r w:rsidR="00E747DC">
        <w:t xml:space="preserve"> how </w:t>
      </w:r>
      <w:r w:rsidR="000F4D77">
        <w:t>to</w:t>
      </w:r>
      <w:r>
        <w:t xml:space="preserve"> </w:t>
      </w:r>
      <w:r w:rsidR="00E747DC">
        <w:t>use</w:t>
      </w:r>
      <w:r w:rsidR="003D6D18">
        <w:t xml:space="preserve"> it</w:t>
      </w:r>
      <w:r w:rsidR="006378AC">
        <w:t>.</w:t>
      </w:r>
    </w:p>
    <w:p w14:paraId="6C92D91A" w14:textId="50BDC017" w:rsidR="00C365A7" w:rsidRDefault="00C365A7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 xml:space="preserve">You need </w:t>
      </w:r>
      <w:r w:rsidR="009E6520">
        <w:t xml:space="preserve">to use </w:t>
      </w:r>
      <w:r>
        <w:t xml:space="preserve">a webcam </w:t>
      </w:r>
      <w:r w:rsidR="00203996">
        <w:t xml:space="preserve">or smartphone </w:t>
      </w:r>
      <w:r>
        <w:t>during the session</w:t>
      </w:r>
      <w:r w:rsidR="006378AC">
        <w:t>.</w:t>
      </w:r>
      <w:r w:rsidR="009E6520">
        <w:t xml:space="preserve"> </w:t>
      </w:r>
    </w:p>
    <w:p w14:paraId="3728A9C2" w14:textId="1A322C32" w:rsidR="00C365A7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 xml:space="preserve">It is important to </w:t>
      </w:r>
      <w:r w:rsidR="00C365A7">
        <w:t>be in a quiet, private space</w:t>
      </w:r>
      <w:r w:rsidR="006378AC">
        <w:t xml:space="preserve"> that is</w:t>
      </w:r>
      <w:r w:rsidR="00C365A7">
        <w:t xml:space="preserve"> free of distractions (including cell phone or other devices) </w:t>
      </w:r>
      <w:r w:rsidR="00782640">
        <w:t>during</w:t>
      </w:r>
      <w:r w:rsidR="00C365A7">
        <w:t xml:space="preserve"> the session</w:t>
      </w:r>
      <w:r w:rsidR="006378AC">
        <w:t>.</w:t>
      </w:r>
      <w:r w:rsidR="00C365A7">
        <w:t xml:space="preserve"> </w:t>
      </w:r>
    </w:p>
    <w:p w14:paraId="71D3EC94" w14:textId="1FC46898" w:rsidR="00C365A7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 w:right="-720"/>
      </w:pPr>
      <w:r>
        <w:t xml:space="preserve">It is important to </w:t>
      </w:r>
      <w:r w:rsidR="00C365A7">
        <w:t>us</w:t>
      </w:r>
      <w:r>
        <w:t>e</w:t>
      </w:r>
      <w:r w:rsidR="00C365A7">
        <w:t xml:space="preserve"> a secure internet connection rather than public/free Wi-Fi</w:t>
      </w:r>
      <w:r w:rsidR="006378AC">
        <w:t>.</w:t>
      </w:r>
      <w:r w:rsidR="00C365A7">
        <w:t xml:space="preserve"> </w:t>
      </w:r>
    </w:p>
    <w:p w14:paraId="3DBFE351" w14:textId="30C85A4C" w:rsidR="00E553BB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 xml:space="preserve">It is important to </w:t>
      </w:r>
      <w:r w:rsidR="00E553BB">
        <w:t>be on time</w:t>
      </w:r>
      <w:r w:rsidR="003D6D18">
        <w:t xml:space="preserve">. </w:t>
      </w:r>
      <w:r w:rsidR="006378AC">
        <w:t>If</w:t>
      </w:r>
      <w:r w:rsidR="00E553BB">
        <w:t xml:space="preserve"> you need to cancel or change your tele</w:t>
      </w:r>
      <w:r w:rsidR="003D6D18">
        <w:t>-</w:t>
      </w:r>
      <w:r w:rsidR="00E553BB">
        <w:t xml:space="preserve">appointment, you must notify </w:t>
      </w:r>
      <w:r w:rsidR="004817F1">
        <w:t>me</w:t>
      </w:r>
      <w:r w:rsidR="00E171B2">
        <w:t xml:space="preserve"> </w:t>
      </w:r>
      <w:r w:rsidR="00E553BB">
        <w:t>in advance by phone or email</w:t>
      </w:r>
      <w:r w:rsidR="006378AC">
        <w:t>.</w:t>
      </w:r>
      <w:r w:rsidR="003D6D18">
        <w:t xml:space="preserve"> </w:t>
      </w:r>
    </w:p>
    <w:p w14:paraId="4666C230" w14:textId="253BF304" w:rsidR="00C365A7" w:rsidRDefault="00E370FF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>W</w:t>
      </w:r>
      <w:r w:rsidR="00203996">
        <w:t xml:space="preserve">e </w:t>
      </w:r>
      <w:r w:rsidR="00C365A7">
        <w:t>need a back-up plan (e.g., phone number where you can be reached) to res</w:t>
      </w:r>
      <w:r w:rsidR="00203996">
        <w:t>tart</w:t>
      </w:r>
      <w:r w:rsidR="00C365A7">
        <w:t xml:space="preserve"> the session or to reschedule it</w:t>
      </w:r>
      <w:r>
        <w:t>,</w:t>
      </w:r>
      <w:r w:rsidRPr="00E370FF">
        <w:t xml:space="preserve"> </w:t>
      </w:r>
      <w:r>
        <w:t>in the event of technical problems</w:t>
      </w:r>
      <w:r w:rsidR="006378AC">
        <w:t>.</w:t>
      </w:r>
      <w:r w:rsidR="00C365A7">
        <w:t xml:space="preserve"> </w:t>
      </w:r>
    </w:p>
    <w:p w14:paraId="3E22B652" w14:textId="19FBAD3E" w:rsidR="00E553BB" w:rsidRDefault="00E553BB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 xml:space="preserve">If you are not an adult, </w:t>
      </w:r>
      <w:r w:rsidR="00203996">
        <w:t xml:space="preserve">we need </w:t>
      </w:r>
      <w:r>
        <w:t xml:space="preserve">the permission of your parent or legal guardian </w:t>
      </w:r>
      <w:r w:rsidR="000F4D77">
        <w:t xml:space="preserve">(and their contact information) </w:t>
      </w:r>
      <w:r w:rsidR="00203996">
        <w:t xml:space="preserve">for you </w:t>
      </w:r>
      <w:r>
        <w:t>to participate in telepsychology sessions</w:t>
      </w:r>
      <w:r w:rsidR="006378AC">
        <w:t>.</w:t>
      </w:r>
    </w:p>
    <w:p w14:paraId="6B28C599" w14:textId="6731E277" w:rsidR="00D87A9D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 w:right="-180"/>
      </w:pPr>
      <w:r>
        <w:t>You should c</w:t>
      </w:r>
      <w:r w:rsidR="00D87A9D">
        <w:t xml:space="preserve">onfirm with </w:t>
      </w:r>
      <w:r>
        <w:t>your</w:t>
      </w:r>
      <w:r w:rsidR="00D87A9D">
        <w:t xml:space="preserve"> insurance company that the </w:t>
      </w:r>
      <w:r>
        <w:t>video sessions</w:t>
      </w:r>
      <w:r w:rsidR="00D87A9D">
        <w:t xml:space="preserve"> will be reimbursed; if they are not reimbursed</w:t>
      </w:r>
      <w:r w:rsidR="006378AC">
        <w:t>,</w:t>
      </w:r>
      <w:r w:rsidR="00D87A9D">
        <w:t xml:space="preserve"> </w:t>
      </w:r>
      <w:r>
        <w:t>you are</w:t>
      </w:r>
      <w:r w:rsidR="00D87A9D">
        <w:t xml:space="preserve"> responsible for full payment.</w:t>
      </w:r>
      <w:r>
        <w:t xml:space="preserve"> </w:t>
      </w:r>
    </w:p>
    <w:p w14:paraId="386FA39A" w14:textId="7E4CE2E9" w:rsidR="00E747DC" w:rsidRDefault="00203996" w:rsidP="00E456EB">
      <w:pPr>
        <w:pStyle w:val="ListParagraph"/>
        <w:numPr>
          <w:ilvl w:val="0"/>
          <w:numId w:val="2"/>
        </w:numPr>
        <w:spacing w:before="120" w:line="288" w:lineRule="auto"/>
        <w:ind w:left="720"/>
      </w:pPr>
      <w:r>
        <w:t>A</w:t>
      </w:r>
      <w:r w:rsidR="00E747DC">
        <w:t>s your psychologist</w:t>
      </w:r>
      <w:r w:rsidR="003D6D18">
        <w:t>, I</w:t>
      </w:r>
      <w:r w:rsidR="00E747DC">
        <w:t xml:space="preserve"> may determine that due to certain circumstances, telepsychology is no longer appropriate and </w:t>
      </w:r>
      <w:r w:rsidR="003D6D18">
        <w:t xml:space="preserve">that </w:t>
      </w:r>
      <w:r w:rsidR="00E747DC">
        <w:t>we should resume our sessions in-person.</w:t>
      </w:r>
      <w:r>
        <w:t xml:space="preserve"> </w:t>
      </w:r>
    </w:p>
    <w:p w14:paraId="0E906416" w14:textId="77777777" w:rsidR="00E747DC" w:rsidRDefault="00E747DC" w:rsidP="00E747DC">
      <w:pPr>
        <w:spacing w:before="120" w:line="312" w:lineRule="auto"/>
      </w:pPr>
    </w:p>
    <w:p w14:paraId="7E527436" w14:textId="794AF855" w:rsidR="00E3002A" w:rsidRDefault="00E3002A" w:rsidP="00E747DC">
      <w:pPr>
        <w:spacing w:before="120" w:line="312" w:lineRule="auto"/>
      </w:pPr>
      <w:r>
        <w:t>Psychologist Name</w:t>
      </w:r>
      <w:r w:rsidR="00D519F7">
        <w:t xml:space="preserve"> / Signature</w:t>
      </w:r>
      <w:r>
        <w:t xml:space="preserve">: </w:t>
      </w:r>
    </w:p>
    <w:p w14:paraId="333F92BF" w14:textId="50D7EDEA" w:rsidR="00E747DC" w:rsidRDefault="00E747DC" w:rsidP="00E747DC">
      <w:pPr>
        <w:spacing w:before="120" w:line="312" w:lineRule="auto"/>
      </w:pPr>
      <w:r>
        <w:t>Patient Name:</w:t>
      </w:r>
      <w:r w:rsidR="00E3002A">
        <w:t xml:space="preserve"> </w:t>
      </w:r>
    </w:p>
    <w:p w14:paraId="4F197DCB" w14:textId="759167C3" w:rsidR="00E747DC" w:rsidRDefault="00E747DC" w:rsidP="00E747DC">
      <w:pPr>
        <w:spacing w:before="120" w:line="312" w:lineRule="auto"/>
      </w:pPr>
      <w:r>
        <w:t>Signature of Patient/Patient’s Legal Representative:</w:t>
      </w:r>
      <w:r w:rsidR="00E3002A">
        <w:t xml:space="preserve"> </w:t>
      </w:r>
    </w:p>
    <w:p w14:paraId="7656DE07" w14:textId="0EA33093" w:rsidR="00EC40BE" w:rsidRDefault="00E747DC" w:rsidP="00E553BB">
      <w:pPr>
        <w:spacing w:before="120" w:line="312" w:lineRule="auto"/>
      </w:pPr>
      <w:r>
        <w:t>Date:</w:t>
      </w:r>
      <w:r w:rsidR="00E3002A">
        <w:t xml:space="preserve"> </w:t>
      </w:r>
    </w:p>
    <w:sectPr w:rsidR="00EC40BE" w:rsidSect="00FC328D">
      <w:pgSz w:w="12240" w:h="15840"/>
      <w:pgMar w:top="261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52167D" w14:textId="77777777" w:rsidR="000818C5" w:rsidRDefault="000818C5" w:rsidP="0006290A">
      <w:r>
        <w:separator/>
      </w:r>
    </w:p>
  </w:endnote>
  <w:endnote w:type="continuationSeparator" w:id="0">
    <w:p w14:paraId="2A7F7F10" w14:textId="77777777" w:rsidR="000818C5" w:rsidRDefault="000818C5" w:rsidP="00062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A5247" w14:textId="77777777" w:rsidR="000818C5" w:rsidRDefault="000818C5" w:rsidP="0006290A">
      <w:r>
        <w:separator/>
      </w:r>
    </w:p>
  </w:footnote>
  <w:footnote w:type="continuationSeparator" w:id="0">
    <w:p w14:paraId="2C096D3E" w14:textId="77777777" w:rsidR="000818C5" w:rsidRDefault="000818C5" w:rsidP="00062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865E1"/>
    <w:multiLevelType w:val="hybridMultilevel"/>
    <w:tmpl w:val="7910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3221FF7"/>
    <w:multiLevelType w:val="hybridMultilevel"/>
    <w:tmpl w:val="008094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bQ0MDUyMgEyTJV0lIJTi4sz8/NACgxrAfYzGswsAAAA"/>
  </w:docVars>
  <w:rsids>
    <w:rsidRoot w:val="00EC40BE"/>
    <w:rsid w:val="00006B41"/>
    <w:rsid w:val="0006290A"/>
    <w:rsid w:val="000818C5"/>
    <w:rsid w:val="00095BB0"/>
    <w:rsid w:val="000F4D77"/>
    <w:rsid w:val="001735C7"/>
    <w:rsid w:val="0019737B"/>
    <w:rsid w:val="00203996"/>
    <w:rsid w:val="0023475F"/>
    <w:rsid w:val="00264DC6"/>
    <w:rsid w:val="002B0C68"/>
    <w:rsid w:val="0032047D"/>
    <w:rsid w:val="00347B8A"/>
    <w:rsid w:val="003A2298"/>
    <w:rsid w:val="003A6E24"/>
    <w:rsid w:val="003D6D18"/>
    <w:rsid w:val="00434D9B"/>
    <w:rsid w:val="004817F1"/>
    <w:rsid w:val="00581604"/>
    <w:rsid w:val="005A5C3D"/>
    <w:rsid w:val="00634F69"/>
    <w:rsid w:val="006378AC"/>
    <w:rsid w:val="00653BB9"/>
    <w:rsid w:val="00666906"/>
    <w:rsid w:val="006861B8"/>
    <w:rsid w:val="006C1B32"/>
    <w:rsid w:val="00732DAC"/>
    <w:rsid w:val="00782640"/>
    <w:rsid w:val="00827932"/>
    <w:rsid w:val="00831480"/>
    <w:rsid w:val="0087670B"/>
    <w:rsid w:val="00887FBE"/>
    <w:rsid w:val="008B6A33"/>
    <w:rsid w:val="00900B4D"/>
    <w:rsid w:val="009312AC"/>
    <w:rsid w:val="00947C7B"/>
    <w:rsid w:val="00966356"/>
    <w:rsid w:val="009E6520"/>
    <w:rsid w:val="00A64A80"/>
    <w:rsid w:val="00A96E34"/>
    <w:rsid w:val="00AC7D4A"/>
    <w:rsid w:val="00B505DD"/>
    <w:rsid w:val="00C02090"/>
    <w:rsid w:val="00C365A7"/>
    <w:rsid w:val="00CD7A72"/>
    <w:rsid w:val="00D014C1"/>
    <w:rsid w:val="00D43C80"/>
    <w:rsid w:val="00D519F7"/>
    <w:rsid w:val="00D70498"/>
    <w:rsid w:val="00D73517"/>
    <w:rsid w:val="00D87A9D"/>
    <w:rsid w:val="00E171B2"/>
    <w:rsid w:val="00E3002A"/>
    <w:rsid w:val="00E370FF"/>
    <w:rsid w:val="00E373E9"/>
    <w:rsid w:val="00E456EB"/>
    <w:rsid w:val="00E553BB"/>
    <w:rsid w:val="00E60CEC"/>
    <w:rsid w:val="00E747DC"/>
    <w:rsid w:val="00EC40BE"/>
    <w:rsid w:val="00ED25A2"/>
    <w:rsid w:val="00FC3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92A56"/>
  <w15:chartTrackingRefBased/>
  <w15:docId w15:val="{F0FE63CD-BD47-F24B-8A83-4DD0BE2D6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0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22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29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629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290A"/>
  </w:style>
  <w:style w:type="paragraph" w:styleId="Footer">
    <w:name w:val="footer"/>
    <w:basedOn w:val="Normal"/>
    <w:link w:val="FooterChar"/>
    <w:uiPriority w:val="99"/>
    <w:unhideWhenUsed/>
    <w:rsid w:val="000629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29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27D88-227D-454D-8D77-635D3E413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Deborah</dc:creator>
  <cp:keywords/>
  <dc:description/>
  <cp:lastModifiedBy>Steven Korner</cp:lastModifiedBy>
  <cp:revision>2</cp:revision>
  <dcterms:created xsi:type="dcterms:W3CDTF">2020-04-16T21:39:00Z</dcterms:created>
  <dcterms:modified xsi:type="dcterms:W3CDTF">2020-04-16T21:39:00Z</dcterms:modified>
</cp:coreProperties>
</file>